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ED630" w14:textId="12CD2131" w:rsidR="003B65C6" w:rsidRDefault="003B65C6" w:rsidP="000F4500">
      <w:pPr>
        <w:rPr>
          <w:ins w:id="0" w:author="melissa zelig" w:date="2021-04-19T13:18:00Z"/>
          <w:color w:val="FF0000"/>
        </w:rPr>
      </w:pPr>
      <w:ins w:id="1" w:author="melissa zelig" w:date="2021-04-19T13:18:00Z">
        <w:r>
          <w:rPr>
            <w:color w:val="FF0000"/>
          </w:rPr>
          <w:t>CoolSculpting applicators</w:t>
        </w:r>
      </w:ins>
      <w:ins w:id="2" w:author="melissa zelig" w:date="2021-04-19T13:19:00Z">
        <w:r>
          <w:rPr>
            <w:color w:val="FF0000"/>
          </w:rPr>
          <w:t>.article.</w:t>
        </w:r>
      </w:ins>
      <w:ins w:id="3" w:author="melissa zelig" w:date="2021-04-19T13:26:00Z">
        <w:r w:rsidR="00125412">
          <w:rPr>
            <w:color w:val="FF0000"/>
          </w:rPr>
          <w:t>LAFLEUR</w:t>
        </w:r>
      </w:ins>
      <w:ins w:id="4" w:author="melissa zelig" w:date="2021-04-19T13:19:00Z">
        <w:r>
          <w:rPr>
            <w:color w:val="FF0000"/>
          </w:rPr>
          <w:t>.UZAIR</w:t>
        </w:r>
      </w:ins>
    </w:p>
    <w:p w14:paraId="525FBC77" w14:textId="38898E2B" w:rsidR="000F4500" w:rsidRPr="000F4500" w:rsidDel="00125412" w:rsidRDefault="000F4500" w:rsidP="000F4500">
      <w:pPr>
        <w:rPr>
          <w:del w:id="5" w:author="melissa zelig" w:date="2021-04-19T13:26:00Z"/>
          <w:color w:val="FF0000"/>
        </w:rPr>
      </w:pPr>
      <w:del w:id="6" w:author="melissa zelig" w:date="2021-04-19T13:26:00Z">
        <w:r w:rsidRPr="000F4500" w:rsidDel="00125412">
          <w:rPr>
            <w:color w:val="FF0000"/>
          </w:rPr>
          <w:delText>Please keep word count close to 500 words.</w:delText>
        </w:r>
      </w:del>
    </w:p>
    <w:p w14:paraId="4BA26EEF" w14:textId="101FE06A" w:rsidR="000F4500" w:rsidRPr="000F4500" w:rsidDel="00125412" w:rsidRDefault="000F4500" w:rsidP="000F4500">
      <w:pPr>
        <w:rPr>
          <w:del w:id="7" w:author="melissa zelig" w:date="2021-04-19T13:26:00Z"/>
        </w:rPr>
      </w:pPr>
    </w:p>
    <w:p w14:paraId="12514DFB" w14:textId="4D665C4D" w:rsidR="000F4500" w:rsidRPr="000F4500" w:rsidRDefault="000F4500" w:rsidP="000F4500">
      <w:r w:rsidRPr="000F4500">
        <w:t xml:space="preserve">/ CoolSculpting Applicators </w:t>
      </w:r>
    </w:p>
    <w:p w14:paraId="045A1DDE" w14:textId="77777777" w:rsidR="000F4500" w:rsidRPr="000F4500" w:rsidRDefault="000F4500" w:rsidP="000F4500">
      <w:r w:rsidRPr="000F4500">
        <w:t xml:space="preserve">KW: CoolSculpting Applicators </w:t>
      </w:r>
    </w:p>
    <w:p w14:paraId="0EE257C3" w14:textId="32A0D317" w:rsidR="00026603" w:rsidRPr="000F4500" w:rsidRDefault="000F4500" w:rsidP="000F4500">
      <w:r w:rsidRPr="000F4500">
        <w:t xml:space="preserve">META: </w:t>
      </w:r>
      <w:r w:rsidR="007E56EB" w:rsidRPr="000F4500">
        <w:t>CoolSculpting is a non</w:t>
      </w:r>
      <w:del w:id="8" w:author="melissa zelig" w:date="2021-04-19T13:19:00Z">
        <w:r w:rsidR="007E56EB" w:rsidRPr="000F4500" w:rsidDel="00B812BA">
          <w:delText>-</w:delText>
        </w:r>
      </w:del>
      <w:r w:rsidR="007E56EB" w:rsidRPr="000F4500">
        <w:t xml:space="preserve">surgical treatment </w:t>
      </w:r>
      <w:del w:id="9" w:author="melissa zelig" w:date="2021-04-19T13:19:00Z">
        <w:r w:rsidR="007E56EB" w:rsidRPr="000F4500" w:rsidDel="00B812BA">
          <w:delText xml:space="preserve">which </w:delText>
        </w:r>
      </w:del>
      <w:ins w:id="10" w:author="melissa zelig" w:date="2021-04-19T13:19:00Z">
        <w:r w:rsidR="00B812BA">
          <w:t>that</w:t>
        </w:r>
        <w:r w:rsidR="00B812BA" w:rsidRPr="000F4500">
          <w:t xml:space="preserve"> </w:t>
        </w:r>
      </w:ins>
      <w:r w:rsidR="007E56EB" w:rsidRPr="000F4500">
        <w:t xml:space="preserve">removes stubborn fat pockets from 9 areas of the body. </w:t>
      </w:r>
      <w:r w:rsidR="00E2278C" w:rsidRPr="000F4500">
        <w:t>Learn</w:t>
      </w:r>
      <w:r w:rsidR="007E56EB" w:rsidRPr="000F4500">
        <w:t xml:space="preserve"> </w:t>
      </w:r>
      <w:r w:rsidR="00D85FF3" w:rsidRPr="000F4500">
        <w:t xml:space="preserve">more </w:t>
      </w:r>
      <w:r w:rsidR="007E56EB" w:rsidRPr="000F4500">
        <w:t xml:space="preserve">about CoolSculpting applicators </w:t>
      </w:r>
      <w:r w:rsidR="00D85FF3" w:rsidRPr="000F4500">
        <w:t>&amp;</w:t>
      </w:r>
      <w:r w:rsidR="007E56EB" w:rsidRPr="000F4500">
        <w:t xml:space="preserve"> how they work.</w:t>
      </w:r>
    </w:p>
    <w:p w14:paraId="3C959773" w14:textId="77777777" w:rsidR="000F4500" w:rsidRPr="000F4500" w:rsidRDefault="000F4500" w:rsidP="000F4500">
      <w:r w:rsidRPr="000F4500">
        <w:t>CoolSculpting Applicators | The CoolAdvantage Collection Line</w:t>
      </w:r>
    </w:p>
    <w:p w14:paraId="322E7D9C" w14:textId="2C97BAE1" w:rsidR="000F4500" w:rsidDel="000A4E86" w:rsidRDefault="000F4500" w:rsidP="00026603">
      <w:pPr>
        <w:rPr>
          <w:del w:id="11" w:author="melissa zelig" w:date="2021-04-19T13:28:00Z"/>
        </w:rPr>
      </w:pPr>
    </w:p>
    <w:p w14:paraId="2676629F" w14:textId="135367AC" w:rsidR="003B4732" w:rsidRDefault="00F6169E" w:rsidP="00026603">
      <w:pPr>
        <w:rPr>
          <w:ins w:id="12" w:author="melissa zelig" w:date="2021-04-19T13:28:00Z"/>
        </w:rPr>
      </w:pPr>
      <w:r>
        <w:t xml:space="preserve">Coolsculpting </w:t>
      </w:r>
      <w:del w:id="13" w:author="melissa zelig" w:date="2021-04-19T13:07:00Z">
        <w:r w:rsidDel="000F4500">
          <w:delText xml:space="preserve">has </w:delText>
        </w:r>
      </w:del>
      <w:ins w:id="14" w:author="melissa zelig" w:date="2021-04-19T13:07:00Z">
        <w:r w:rsidR="000F4500">
          <w:t>is</w:t>
        </w:r>
      </w:ins>
      <w:del w:id="15" w:author="melissa zelig" w:date="2021-04-19T13:07:00Z">
        <w:r w:rsidDel="000F4500">
          <w:delText>become</w:delText>
        </w:r>
      </w:del>
      <w:r>
        <w:t xml:space="preserve"> the world’s most popular non</w:t>
      </w:r>
      <w:del w:id="16" w:author="melissa zelig" w:date="2021-04-19T13:07:00Z">
        <w:r w:rsidDel="000F4500">
          <w:delText xml:space="preserve"> </w:delText>
        </w:r>
      </w:del>
      <w:r>
        <w:t xml:space="preserve">surgical treatment </w:t>
      </w:r>
      <w:ins w:id="17" w:author="melissa zelig" w:date="2021-04-19T13:08:00Z">
        <w:r w:rsidR="000F4500">
          <w:t>for reducing</w:t>
        </w:r>
      </w:ins>
      <w:del w:id="18" w:author="melissa zelig" w:date="2021-04-19T13:08:00Z">
        <w:r w:rsidDel="000F4500">
          <w:delText>to</w:delText>
        </w:r>
      </w:del>
      <w:r>
        <w:t xml:space="preserve"> </w:t>
      </w:r>
      <w:del w:id="19" w:author="melissa zelig" w:date="2021-04-19T13:08:00Z">
        <w:r w:rsidDel="003B4732">
          <w:delText xml:space="preserve">remove </w:delText>
        </w:r>
      </w:del>
      <w:r>
        <w:t xml:space="preserve">stubborn fat from the body. </w:t>
      </w:r>
      <w:r w:rsidR="00E2278C">
        <w:t>The fat</w:t>
      </w:r>
      <w:r w:rsidR="00744A75">
        <w:t xml:space="preserve"> cells are </w:t>
      </w:r>
      <w:r w:rsidR="00E2278C">
        <w:t xml:space="preserve">targeted utilizing state-of-the-art Coolsculpting applicators. These highly innovative </w:t>
      </w:r>
      <w:del w:id="20" w:author="melissa zelig" w:date="2021-04-19T13:08:00Z">
        <w:r w:rsidR="00E2278C" w:rsidDel="003B4732">
          <w:delText xml:space="preserve">Coolsculpting </w:delText>
        </w:r>
      </w:del>
      <w:r w:rsidR="00E2278C">
        <w:t xml:space="preserve">applicators </w:t>
      </w:r>
      <w:del w:id="21" w:author="melissa zelig" w:date="2021-04-19T13:29:00Z">
        <w:r w:rsidR="00744A75" w:rsidDel="00014AC4">
          <w:delText>hone in on</w:delText>
        </w:r>
      </w:del>
      <w:ins w:id="22" w:author="melissa zelig" w:date="2021-04-19T13:29:00Z">
        <w:r w:rsidR="00014AC4">
          <w:t>home in on</w:t>
        </w:r>
      </w:ins>
      <w:r>
        <w:t xml:space="preserve"> specific areas</w:t>
      </w:r>
      <w:r w:rsidR="00E2278C">
        <w:t xml:space="preserve"> of the physique</w:t>
      </w:r>
      <w:r>
        <w:t>.</w:t>
      </w:r>
      <w:r w:rsidR="00E2278C">
        <w:t xml:space="preserve"> Each applicator is </w:t>
      </w:r>
      <w:r w:rsidR="00D85FF3">
        <w:t>distinct</w:t>
      </w:r>
      <w:ins w:id="23" w:author="melissa zelig" w:date="2021-04-19T13:19:00Z">
        <w:r w:rsidR="00B812BA">
          <w:t>, accom</w:t>
        </w:r>
      </w:ins>
      <w:ins w:id="24" w:author="melissa zelig" w:date="2021-04-19T13:20:00Z">
        <w:r w:rsidR="00B812BA">
          <w:t>mo</w:t>
        </w:r>
      </w:ins>
      <w:ins w:id="25" w:author="melissa zelig" w:date="2021-04-19T13:19:00Z">
        <w:r w:rsidR="00B812BA">
          <w:t>dating</w:t>
        </w:r>
      </w:ins>
      <w:del w:id="26" w:author="melissa zelig" w:date="2021-04-19T13:09:00Z">
        <w:r w:rsidR="00E2278C" w:rsidDel="003B4732">
          <w:delText xml:space="preserve"> in order to</w:delText>
        </w:r>
      </w:del>
      <w:del w:id="27" w:author="melissa zelig" w:date="2021-04-19T13:19:00Z">
        <w:r w:rsidR="00E2278C" w:rsidDel="00B812BA">
          <w:delText xml:space="preserve"> accomadate</w:delText>
        </w:r>
      </w:del>
      <w:r w:rsidR="00E2278C">
        <w:t xml:space="preserve"> different body regions. </w:t>
      </w:r>
    </w:p>
    <w:p w14:paraId="7921E3B7" w14:textId="7C4CAFE1" w:rsidR="000A4E86" w:rsidRPr="000A4E86" w:rsidRDefault="000A4E86" w:rsidP="000A4E86">
      <w:pPr>
        <w:jc w:val="right"/>
        <w:rPr>
          <w:ins w:id="28" w:author="melissa zelig" w:date="2021-04-19T13:09:00Z"/>
          <w:u w:val="single"/>
          <w:rPrChange w:id="29" w:author="melissa zelig" w:date="2021-04-19T13:28:00Z">
            <w:rPr>
              <w:ins w:id="30" w:author="melissa zelig" w:date="2021-04-19T13:09:00Z"/>
            </w:rPr>
          </w:rPrChange>
        </w:rPr>
        <w:pPrChange w:id="31" w:author="melissa zelig" w:date="2021-04-19T13:28:00Z">
          <w:pPr/>
        </w:pPrChange>
      </w:pPr>
      <w:ins w:id="32" w:author="melissa zelig" w:date="2021-04-19T13:28:00Z">
        <w:r w:rsidRPr="000A4E86">
          <w:rPr>
            <w:u w:val="single"/>
            <w:rPrChange w:id="33" w:author="melissa zelig" w:date="2021-04-19T13:28:00Z">
              <w:rPr/>
            </w:rPrChange>
          </w:rPr>
          <w:t>Learn more about CoolSculpting &gt;&gt;</w:t>
        </w:r>
      </w:ins>
    </w:p>
    <w:p w14:paraId="65052354" w14:textId="429EE97E" w:rsidR="00026603" w:rsidDel="003B4732" w:rsidRDefault="00EF44CB" w:rsidP="00026603">
      <w:pPr>
        <w:rPr>
          <w:del w:id="34" w:author="melissa zelig" w:date="2021-04-19T13:09:00Z"/>
        </w:rPr>
      </w:pPr>
      <w:del w:id="35" w:author="melissa zelig" w:date="2021-04-19T13:09:00Z">
        <w:r w:rsidDel="003B4732">
          <w:delText xml:space="preserve">All of this is made possible through the cryolipolysis method. This is the process where stubborn fat is attacked via cold temperatures. The Coolsculpting applicators are the tool which professional Coolsculpting experts use to achieve this. </w:delText>
        </w:r>
      </w:del>
    </w:p>
    <w:p w14:paraId="0EAB16B3" w14:textId="305D55E7" w:rsidR="00EF44CB" w:rsidRDefault="003B4732" w:rsidP="00026603">
      <w:pPr>
        <w:rPr>
          <w:ins w:id="36" w:author="melissa zelig" w:date="2021-04-19T13:09:00Z"/>
        </w:rPr>
      </w:pPr>
      <w:ins w:id="37" w:author="melissa zelig" w:date="2021-04-19T13:09:00Z">
        <w:r>
          <w:t>CoolSculpting Applicators</w:t>
        </w:r>
      </w:ins>
    </w:p>
    <w:p w14:paraId="07B546EE" w14:textId="79C0F360" w:rsidR="003B4732" w:rsidRDefault="003B4732" w:rsidP="00026603">
      <w:ins w:id="38" w:author="melissa zelig" w:date="2021-04-19T13:09:00Z">
        <w:r>
          <w:t>The new Cool</w:t>
        </w:r>
      </w:ins>
      <w:ins w:id="39" w:author="melissa zelig" w:date="2021-04-19T13:22:00Z">
        <w:r w:rsidR="000605C9">
          <w:t>A</w:t>
        </w:r>
      </w:ins>
      <w:ins w:id="40" w:author="melissa zelig" w:date="2021-04-19T13:09:00Z">
        <w:r>
          <w:t>dvantage Collection line</w:t>
        </w:r>
      </w:ins>
      <w:ins w:id="41" w:author="melissa zelig" w:date="2021-04-19T13:10:00Z">
        <w:r>
          <w:t xml:space="preserve"> </w:t>
        </w:r>
      </w:ins>
      <w:ins w:id="42" w:author="melissa zelig" w:date="2021-04-19T13:22:00Z">
        <w:r w:rsidR="00424438">
          <w:t>has</w:t>
        </w:r>
      </w:ins>
      <w:ins w:id="43" w:author="melissa zelig" w:date="2021-04-19T13:10:00Z">
        <w:r>
          <w:t xml:space="preserve"> a battery of new and improved applicators. They include: </w:t>
        </w:r>
      </w:ins>
    </w:p>
    <w:p w14:paraId="679681DE" w14:textId="14B7DE78" w:rsidR="00BF2D34" w:rsidRDefault="00BF2D34" w:rsidP="00BF2D34">
      <w:pPr>
        <w:pStyle w:val="Heading2"/>
      </w:pPr>
      <w:r>
        <w:t>CoolSculpting Petite</w:t>
      </w:r>
    </w:p>
    <w:p w14:paraId="69CEE6ED" w14:textId="4EE7A6FD" w:rsidR="002F054B" w:rsidRDefault="00EF44CB" w:rsidP="00BF2D34">
      <w:r>
        <w:t xml:space="preserve">The Coolsculpting Petite is </w:t>
      </w:r>
      <w:del w:id="44" w:author="melissa zelig" w:date="2021-04-19T13:10:00Z">
        <w:r w:rsidDel="003B4732">
          <w:delText>by far</w:delText>
        </w:r>
        <w:r w:rsidR="00BF2D34" w:rsidDel="003B4732">
          <w:delText xml:space="preserve"> </w:delText>
        </w:r>
      </w:del>
      <w:r w:rsidR="00BF2D34">
        <w:t xml:space="preserve">the </w:t>
      </w:r>
      <w:del w:id="45" w:author="melissa zelig" w:date="2021-04-19T13:20:00Z">
        <w:r w:rsidR="00BF2D34" w:rsidDel="00B812BA">
          <w:delText xml:space="preserve">smallest </w:delText>
        </w:r>
      </w:del>
      <w:ins w:id="46" w:author="melissa zelig" w:date="2021-04-19T13:20:00Z">
        <w:r w:rsidR="00B812BA">
          <w:t xml:space="preserve">most miniature </w:t>
        </w:r>
      </w:ins>
      <w:r w:rsidR="00BF2D34">
        <w:t>applicator</w:t>
      </w:r>
      <w:r>
        <w:t xml:space="preserve"> out of the bunch</w:t>
      </w:r>
      <w:r w:rsidR="00BF2D34">
        <w:t xml:space="preserve">. </w:t>
      </w:r>
      <w:ins w:id="47" w:author="melissa zelig" w:date="2021-04-19T13:11:00Z">
        <w:r w:rsidR="003B4732">
          <w:t>This applicator comes in two different shapes for better reach and flexibility. The Petite applicators are</w:t>
        </w:r>
      </w:ins>
      <w:del w:id="48" w:author="melissa zelig" w:date="2021-04-19T13:11:00Z">
        <w:r w:rsidR="00BF2D34" w:rsidDel="003B4732">
          <w:delText>CoolScupting Petit</w:delText>
        </w:r>
        <w:r w:rsidDel="003B4732">
          <w:delText>e is</w:delText>
        </w:r>
      </w:del>
      <w:r>
        <w:t xml:space="preserve"> used for smaller areas such as</w:t>
      </w:r>
      <w:r w:rsidR="00BF2D34">
        <w:t xml:space="preserve"> the upper arm, bra line, knees, and back of the thighs. </w:t>
      </w:r>
      <w:del w:id="49" w:author="melissa zelig" w:date="2021-04-19T13:11:00Z">
        <w:r w:rsidR="00BF2D34" w:rsidDel="003B4732">
          <w:delText xml:space="preserve">This applicator comes in two different </w:delText>
        </w:r>
        <w:r w:rsidR="00EB2C6F" w:rsidDel="003B4732">
          <w:delText>shapes</w:delText>
        </w:r>
        <w:r w:rsidR="00BF2D34" w:rsidDel="003B4732">
          <w:delText xml:space="preserve"> </w:delText>
        </w:r>
        <w:r w:rsidR="002F054B" w:rsidDel="003B4732">
          <w:delText>for better reach and flexibility. It helps in contouring the</w:delText>
        </w:r>
        <w:r w:rsidDel="003B4732">
          <w:delText xml:space="preserve"> </w:delText>
        </w:r>
        <w:r w:rsidR="00D85FF3" w:rsidDel="003B4732">
          <w:delText>frame</w:delText>
        </w:r>
        <w:r w:rsidDel="003B4732">
          <w:delText xml:space="preserve"> of the body with laser precision</w:delText>
        </w:r>
        <w:r w:rsidR="002F054B" w:rsidDel="003B4732">
          <w:delText>.</w:delText>
        </w:r>
      </w:del>
    </w:p>
    <w:p w14:paraId="63753271" w14:textId="77777777" w:rsidR="002F054B" w:rsidRDefault="002F054B" w:rsidP="002F054B">
      <w:pPr>
        <w:pStyle w:val="Heading2"/>
      </w:pPr>
      <w:r>
        <w:t>CoolCore Advantage</w:t>
      </w:r>
    </w:p>
    <w:p w14:paraId="6CDE52F8" w14:textId="4EFBCB63" w:rsidR="00BF2D34" w:rsidRDefault="002F054B" w:rsidP="002F054B">
      <w:r>
        <w:t>CoolCore Advantage</w:t>
      </w:r>
      <w:ins w:id="50" w:author="melissa zelig" w:date="2021-04-19T13:11:00Z">
        <w:r w:rsidR="003B4732">
          <w:t xml:space="preserve"> targets</w:t>
        </w:r>
      </w:ins>
      <w:del w:id="51" w:author="melissa zelig" w:date="2021-04-19T13:11:00Z">
        <w:r w:rsidDel="003B4732">
          <w:delText xml:space="preserve"> is the applicator used in the</w:delText>
        </w:r>
      </w:del>
      <w:r>
        <w:t xml:space="preserve"> areas </w:t>
      </w:r>
      <w:r w:rsidR="00D85FF3">
        <w:t>such as the</w:t>
      </w:r>
      <w:r>
        <w:t xml:space="preserve"> </w:t>
      </w:r>
      <w:ins w:id="52" w:author="melissa zelig" w:date="2021-04-19T13:11:00Z">
        <w:r w:rsidR="003B4732">
          <w:t>up</w:t>
        </w:r>
      </w:ins>
      <w:ins w:id="53" w:author="melissa zelig" w:date="2021-04-19T13:12:00Z">
        <w:r w:rsidR="003B4732">
          <w:t xml:space="preserve">per and lower </w:t>
        </w:r>
      </w:ins>
      <w:r>
        <w:t>abdomen</w:t>
      </w:r>
      <w:del w:id="54" w:author="melissa zelig" w:date="2021-04-19T13:12:00Z">
        <w:r w:rsidDel="003B4732">
          <w:delText>, both upper and lower</w:delText>
        </w:r>
      </w:del>
      <w:r>
        <w:t xml:space="preserve">. As </w:t>
      </w:r>
      <w:del w:id="55" w:author="melissa zelig" w:date="2021-04-19T13:20:00Z">
        <w:r w:rsidDel="00B812BA">
          <w:delText>a large number of</w:delText>
        </w:r>
      </w:del>
      <w:ins w:id="56" w:author="melissa zelig" w:date="2021-04-19T13:20:00Z">
        <w:r w:rsidR="00B812BA">
          <w:t>many</w:t>
        </w:r>
      </w:ins>
      <w:r>
        <w:t xml:space="preserve"> people have an issue with abdominal fat pockets, </w:t>
      </w:r>
      <w:r w:rsidR="005B7A2E">
        <w:t xml:space="preserve">this applicator is the most widely used out of </w:t>
      </w:r>
      <w:ins w:id="57" w:author="melissa zelig" w:date="2021-04-19T13:12:00Z">
        <w:r w:rsidR="003B4732">
          <w:t>the entire collection line.</w:t>
        </w:r>
      </w:ins>
      <w:del w:id="58" w:author="melissa zelig" w:date="2021-04-19T13:12:00Z">
        <w:r w:rsidR="005B7A2E" w:rsidDel="003B4732">
          <w:delText>all Coolsculpting applicators</w:delText>
        </w:r>
        <w:r w:rsidDel="003B4732">
          <w:delText>.</w:delText>
        </w:r>
      </w:del>
      <w:r>
        <w:t xml:space="preserve"> </w:t>
      </w:r>
      <w:ins w:id="59" w:author="melissa zelig" w:date="2021-04-19T13:12:00Z">
        <w:r w:rsidR="003B4732">
          <w:t>Treatment with th</w:t>
        </w:r>
      </w:ins>
      <w:ins w:id="60" w:author="melissa zelig" w:date="2021-04-19T13:20:00Z">
        <w:r w:rsidR="00B812BA">
          <w:t>ese</w:t>
        </w:r>
      </w:ins>
      <w:ins w:id="61" w:author="melissa zelig" w:date="2021-04-19T13:12:00Z">
        <w:r w:rsidR="003B4732">
          <w:t xml:space="preserve"> applicators</w:t>
        </w:r>
      </w:ins>
      <w:del w:id="62" w:author="melissa zelig" w:date="2021-04-19T13:12:00Z">
        <w:r w:rsidDel="003B4732">
          <w:delText>It</w:delText>
        </w:r>
      </w:del>
      <w:r>
        <w:t xml:space="preserve"> takes</w:t>
      </w:r>
      <w:r w:rsidR="005B7A2E">
        <w:t xml:space="preserve"> about</w:t>
      </w:r>
      <w:r>
        <w:t xml:space="preserve"> 35 minutes </w:t>
      </w:r>
      <w:ins w:id="63" w:author="melissa zelig" w:date="2021-04-19T13:12:00Z">
        <w:r w:rsidR="003B4732">
          <w:t>per cycle.</w:t>
        </w:r>
      </w:ins>
      <w:del w:id="64" w:author="melissa zelig" w:date="2021-04-19T13:12:00Z">
        <w:r w:rsidDel="003B4732">
          <w:delText>for a cycle to complete with</w:delText>
        </w:r>
        <w:r w:rsidR="005B7A2E" w:rsidDel="003B4732">
          <w:delText xml:space="preserve"> this applicator</w:delText>
        </w:r>
        <w:r w:rsidDel="003B4732">
          <w:delText>.</w:delText>
        </w:r>
      </w:del>
      <w:r w:rsidR="004B6532">
        <w:t xml:space="preserve"> It uses suction t</w:t>
      </w:r>
      <w:r w:rsidR="005B7A2E">
        <w:t>o isolate the fat from the body and destroy</w:t>
      </w:r>
      <w:r w:rsidR="00D85FF3">
        <w:t>s</w:t>
      </w:r>
      <w:r w:rsidR="005B7A2E">
        <w:t xml:space="preserve"> </w:t>
      </w:r>
      <w:r w:rsidR="00D85FF3">
        <w:t>it</w:t>
      </w:r>
      <w:r w:rsidR="005B7A2E">
        <w:t xml:space="preserve"> by </w:t>
      </w:r>
      <w:r w:rsidR="005B7A2E" w:rsidRPr="000A4E86">
        <w:rPr>
          <w:u w:val="single"/>
          <w:rPrChange w:id="65" w:author="melissa zelig" w:date="2021-04-19T13:28:00Z">
            <w:rPr/>
          </w:rPrChange>
        </w:rPr>
        <w:t xml:space="preserve">freezing </w:t>
      </w:r>
      <w:r w:rsidR="00D85FF3" w:rsidRPr="000A4E86">
        <w:rPr>
          <w:u w:val="single"/>
          <w:rPrChange w:id="66" w:author="melissa zelig" w:date="2021-04-19T13:28:00Z">
            <w:rPr/>
          </w:rPrChange>
        </w:rPr>
        <w:t>fat cells</w:t>
      </w:r>
      <w:r w:rsidR="005B7A2E" w:rsidRPr="000A4E86">
        <w:rPr>
          <w:u w:val="single"/>
          <w:rPrChange w:id="67" w:author="melissa zelig" w:date="2021-04-19T13:28:00Z">
            <w:rPr/>
          </w:rPrChange>
        </w:rPr>
        <w:t xml:space="preserve"> to death.</w:t>
      </w:r>
      <w:r w:rsidR="005B7A2E">
        <w:t xml:space="preserve"> </w:t>
      </w:r>
    </w:p>
    <w:p w14:paraId="7A48812E" w14:textId="174A8B93" w:rsidR="002F054B" w:rsidRDefault="004B6532" w:rsidP="004B6532">
      <w:pPr>
        <w:pStyle w:val="Heading2"/>
      </w:pPr>
      <w:r>
        <w:t>CoolFit Advantage</w:t>
      </w:r>
    </w:p>
    <w:p w14:paraId="21D94F89" w14:textId="74A8352B" w:rsidR="004B6532" w:rsidRDefault="005B7A2E" w:rsidP="004B6532">
      <w:r>
        <w:t>Longer areas of the body</w:t>
      </w:r>
      <w:ins w:id="68" w:author="melissa zelig" w:date="2021-04-19T13:12:00Z">
        <w:r w:rsidR="003B4732">
          <w:t>,</w:t>
        </w:r>
      </w:ins>
      <w:r>
        <w:t xml:space="preserve"> such as</w:t>
      </w:r>
      <w:r w:rsidR="004B6532">
        <w:t xml:space="preserve"> the thighs, the difficult thigh gap, or the arms</w:t>
      </w:r>
      <w:ins w:id="69" w:author="melissa zelig" w:date="2021-04-19T13:13:00Z">
        <w:r w:rsidR="003B4732">
          <w:t>,</w:t>
        </w:r>
      </w:ins>
      <w:r>
        <w:t xml:space="preserve"> fall under the purview of the CoolFit Advantage</w:t>
      </w:r>
      <w:r w:rsidR="004B6532">
        <w:t xml:space="preserve">. </w:t>
      </w:r>
      <w:r>
        <w:t xml:space="preserve">Getting the toned arms, </w:t>
      </w:r>
      <w:del w:id="70" w:author="melissa zelig" w:date="2021-04-19T13:29:00Z">
        <w:r w:rsidDel="00014AC4">
          <w:delText>thighs</w:delText>
        </w:r>
      </w:del>
      <w:ins w:id="71" w:author="melissa zelig" w:date="2021-04-19T13:29:00Z">
        <w:r w:rsidR="00014AC4">
          <w:t>thighs,</w:t>
        </w:r>
      </w:ins>
      <w:r>
        <w:t xml:space="preserve"> and slim belly you </w:t>
      </w:r>
      <w:del w:id="72" w:author="melissa zelig" w:date="2021-04-19T13:29:00Z">
        <w:r w:rsidDel="00014AC4">
          <w:delText>desired</w:delText>
        </w:r>
      </w:del>
      <w:ins w:id="73" w:author="melissa zelig" w:date="2021-04-19T13:29:00Z">
        <w:r w:rsidR="00014AC4">
          <w:t>wanted</w:t>
        </w:r>
      </w:ins>
      <w:r>
        <w:t xml:space="preserve"> is easier than ever due to the new cup design. Best of all, the innovative technology behind the Cool</w:t>
      </w:r>
      <w:ins w:id="74" w:author="melissa zelig" w:date="2021-04-19T13:28:00Z">
        <w:r w:rsidR="000A4E86">
          <w:t>F</w:t>
        </w:r>
      </w:ins>
      <w:del w:id="75" w:author="melissa zelig" w:date="2021-04-19T13:28:00Z">
        <w:r w:rsidDel="000A4E86">
          <w:delText>f</w:delText>
        </w:r>
      </w:del>
      <w:r>
        <w:t>it Advantage reduces</w:t>
      </w:r>
      <w:r w:rsidR="00F41DFD">
        <w:t xml:space="preserve"> the</w:t>
      </w:r>
      <w:r>
        <w:t xml:space="preserve"> time </w:t>
      </w:r>
      <w:r w:rsidR="00F41DFD">
        <w:t xml:space="preserve">it takes for </w:t>
      </w:r>
      <w:del w:id="76" w:author="melissa zelig" w:date="2021-04-19T13:20:00Z">
        <w:r w:rsidR="00F41DFD" w:rsidDel="00B812BA">
          <w:delText xml:space="preserve">a </w:delText>
        </w:r>
      </w:del>
      <w:r w:rsidR="00F41DFD">
        <w:t xml:space="preserve">treatment </w:t>
      </w:r>
      <w:r>
        <w:t xml:space="preserve">by more than </w:t>
      </w:r>
      <w:r w:rsidR="00F41DFD">
        <w:t>50 percent</w:t>
      </w:r>
      <w:r>
        <w:t xml:space="preserve">. </w:t>
      </w:r>
    </w:p>
    <w:p w14:paraId="4401B3B7" w14:textId="45BDB830" w:rsidR="00511785" w:rsidRDefault="00476CE9" w:rsidP="00476CE9">
      <w:pPr>
        <w:pStyle w:val="Heading2"/>
      </w:pPr>
      <w:r>
        <w:t>CoolCurve+ Advantage</w:t>
      </w:r>
    </w:p>
    <w:p w14:paraId="1A4FF470" w14:textId="34C59C0D" w:rsidR="00476CE9" w:rsidRDefault="00F41DFD" w:rsidP="00476CE9">
      <w:r>
        <w:t>The CoolCurve</w:t>
      </w:r>
      <w:r w:rsidR="00EB2C6F">
        <w:t>+</w:t>
      </w:r>
      <w:r>
        <w:t xml:space="preserve"> Advantage</w:t>
      </w:r>
      <w:del w:id="77" w:author="melissa zelig" w:date="2021-04-19T13:20:00Z">
        <w:r w:rsidDel="00B812BA">
          <w:delText xml:space="preserve"> </w:delText>
        </w:r>
      </w:del>
      <w:del w:id="78" w:author="melissa zelig" w:date="2021-04-19T13:13:00Z">
        <w:r w:rsidDel="003B4732">
          <w:delText>Coolsculpting</w:delText>
        </w:r>
      </w:del>
      <w:r>
        <w:t xml:space="preserve"> applicator is ideal for anyone</w:t>
      </w:r>
      <w:r w:rsidR="0014623E">
        <w:t xml:space="preserve"> having difficulties</w:t>
      </w:r>
      <w:r>
        <w:t xml:space="preserve"> with </w:t>
      </w:r>
      <w:r w:rsidR="0014623E">
        <w:t>love handles</w:t>
      </w:r>
      <w:ins w:id="79" w:author="melissa zelig" w:date="2021-04-19T13:13:00Z">
        <w:r w:rsidR="003B4732">
          <w:t>.</w:t>
        </w:r>
      </w:ins>
      <w:del w:id="80" w:author="melissa zelig" w:date="2021-04-19T13:13:00Z">
        <w:r w:rsidDel="003B4732">
          <w:delText xml:space="preserve"> fat deposits.</w:delText>
        </w:r>
      </w:del>
      <w:r>
        <w:t xml:space="preserve"> </w:t>
      </w:r>
      <w:moveFromRangeStart w:id="81" w:author="melissa zelig" w:date="2021-04-19T13:13:00Z" w:name="move69730450"/>
      <w:moveFrom w:id="82" w:author="melissa zelig" w:date="2021-04-19T13:13:00Z">
        <w:r w:rsidDel="003B4732">
          <w:t xml:space="preserve">It takes about </w:t>
        </w:r>
        <w:r w:rsidR="00A37B2E" w:rsidDel="003B4732">
          <w:t xml:space="preserve">35 minutes </w:t>
        </w:r>
        <w:r w:rsidDel="003B4732">
          <w:t xml:space="preserve">to treat love handles. </w:t>
        </w:r>
      </w:moveFrom>
      <w:moveFromRangeEnd w:id="81"/>
      <w:r>
        <w:t xml:space="preserve">The design fits </w:t>
      </w:r>
      <w:del w:id="83" w:author="melissa zelig" w:date="2021-04-19T13:20:00Z">
        <w:r w:rsidDel="00B812BA">
          <w:delText xml:space="preserve">perfectly </w:delText>
        </w:r>
      </w:del>
      <w:ins w:id="84" w:author="melissa zelig" w:date="2021-04-19T13:20:00Z">
        <w:r w:rsidR="00B812BA">
          <w:t xml:space="preserve">ideally </w:t>
        </w:r>
      </w:ins>
      <w:r>
        <w:t>on c</w:t>
      </w:r>
      <w:r w:rsidR="00A37B2E">
        <w:t>urved areas of the body</w:t>
      </w:r>
      <w:ins w:id="85" w:author="melissa zelig" w:date="2021-04-19T13:20:00Z">
        <w:r w:rsidR="00B812BA">
          <w:t>,</w:t>
        </w:r>
      </w:ins>
      <w:r w:rsidR="00A37B2E">
        <w:t xml:space="preserve"> including muffin tops ad hip rolls. </w:t>
      </w:r>
      <w:r>
        <w:t>This applicator can also be used to treat the bra fat</w:t>
      </w:r>
      <w:r w:rsidR="00A37B2E">
        <w:t>.</w:t>
      </w:r>
      <w:ins w:id="86" w:author="melissa zelig" w:date="2021-04-19T13:13:00Z">
        <w:r w:rsidR="003B4732">
          <w:t xml:space="preserve"> </w:t>
        </w:r>
      </w:ins>
      <w:moveToRangeStart w:id="87" w:author="melissa zelig" w:date="2021-04-19T13:13:00Z" w:name="move69730450"/>
      <w:moveTo w:id="88" w:author="melissa zelig" w:date="2021-04-19T13:13:00Z">
        <w:r w:rsidR="003B4732">
          <w:t>It takes about 35 minutes to treat love handles.</w:t>
        </w:r>
      </w:moveTo>
      <w:moveToRangeEnd w:id="87"/>
    </w:p>
    <w:p w14:paraId="5232912B" w14:textId="7A0ED8B4" w:rsidR="002F39BA" w:rsidRDefault="006702E0" w:rsidP="006702E0">
      <w:pPr>
        <w:pStyle w:val="Heading2"/>
      </w:pPr>
      <w:r>
        <w:t>CoolAdvantage Plus</w:t>
      </w:r>
    </w:p>
    <w:p w14:paraId="269C61C9" w14:textId="2DA69D49" w:rsidR="006702E0" w:rsidRDefault="006702E0" w:rsidP="006702E0">
      <w:r>
        <w:t xml:space="preserve">CoolAdvantage Plus is a large applicator that is </w:t>
      </w:r>
      <w:ins w:id="89" w:author="melissa zelig" w:date="2021-04-19T13:14:00Z">
        <w:r w:rsidR="003B4732">
          <w:t>commonly</w:t>
        </w:r>
      </w:ins>
      <w:del w:id="90" w:author="melissa zelig" w:date="2021-04-19T13:14:00Z">
        <w:r w:rsidDel="003B4732">
          <w:delText>particularly</w:delText>
        </w:r>
      </w:del>
      <w:r>
        <w:t xml:space="preserve"> used for the upper and lower abdomen</w:t>
      </w:r>
      <w:ins w:id="91" w:author="melissa zelig" w:date="2021-04-19T13:14:00Z">
        <w:r w:rsidR="003B4732">
          <w:t>. Besides</w:t>
        </w:r>
      </w:ins>
      <w:del w:id="92" w:author="melissa zelig" w:date="2021-04-19T13:14:00Z">
        <w:r w:rsidDel="003B4732">
          <w:delText xml:space="preserve"> </w:delText>
        </w:r>
        <w:r w:rsidR="00EB2C6F" w:rsidDel="003B4732">
          <w:delText xml:space="preserve">area </w:delText>
        </w:r>
        <w:r w:rsidDel="003B4732">
          <w:delText>for</w:delText>
        </w:r>
      </w:del>
      <w:r>
        <w:t xml:space="preserve"> faster treatment</w:t>
      </w:r>
      <w:ins w:id="93" w:author="melissa zelig" w:date="2021-04-19T13:14:00Z">
        <w:r w:rsidR="003B4732">
          <w:t>s, this new</w:t>
        </w:r>
      </w:ins>
      <w:del w:id="94" w:author="melissa zelig" w:date="2021-04-19T13:14:00Z">
        <w:r w:rsidDel="003B4732">
          <w:delText xml:space="preserve">. </w:delText>
        </w:r>
        <w:r w:rsidR="00F41DFD" w:rsidDel="003B4732">
          <w:delText>The</w:delText>
        </w:r>
      </w:del>
      <w:r w:rsidR="00F41DFD">
        <w:t xml:space="preserve"> design</w:t>
      </w:r>
      <w:del w:id="95" w:author="melissa zelig" w:date="2021-04-19T13:21:00Z">
        <w:r w:rsidR="00F41DFD" w:rsidDel="00B812BA">
          <w:delText xml:space="preserve"> </w:delText>
        </w:r>
      </w:del>
      <w:del w:id="96" w:author="melissa zelig" w:date="2021-04-19T13:14:00Z">
        <w:r w:rsidR="00F41DFD" w:rsidDel="003B4732">
          <w:delText>also</w:delText>
        </w:r>
      </w:del>
      <w:r w:rsidR="00F41DFD">
        <w:t xml:space="preserve"> helps</w:t>
      </w:r>
      <w:del w:id="97" w:author="melissa zelig" w:date="2021-04-19T13:21:00Z">
        <w:r w:rsidR="00F41DFD" w:rsidDel="00B812BA">
          <w:delText xml:space="preserve"> </w:delText>
        </w:r>
      </w:del>
      <w:del w:id="98" w:author="melissa zelig" w:date="2021-04-19T13:14:00Z">
        <w:r w:rsidR="00F41DFD" w:rsidDel="003B4732">
          <w:delText>to</w:delText>
        </w:r>
      </w:del>
      <w:r w:rsidR="00F41DFD">
        <w:t xml:space="preserve"> </w:t>
      </w:r>
      <w:r w:rsidR="00D85FF3">
        <w:t>decrease</w:t>
      </w:r>
      <w:r w:rsidR="00230B11">
        <w:t xml:space="preserve"> bruising </w:t>
      </w:r>
      <w:r w:rsidR="00EB2C6F">
        <w:t>while</w:t>
      </w:r>
      <w:r w:rsidR="00230B11">
        <w:t xml:space="preserve"> incr</w:t>
      </w:r>
      <w:r w:rsidR="00EB2C6F">
        <w:t>easing</w:t>
      </w:r>
      <w:r w:rsidR="00F41DFD">
        <w:t xml:space="preserve"> the comfort of the patient.</w:t>
      </w:r>
      <w:r w:rsidR="00230B11">
        <w:t xml:space="preserve"> </w:t>
      </w:r>
      <w:del w:id="99" w:author="melissa zelig" w:date="2021-04-19T13:20:00Z">
        <w:r w:rsidR="00F41DFD" w:rsidDel="00B812BA">
          <w:delText>In addition</w:delText>
        </w:r>
      </w:del>
      <w:ins w:id="100" w:author="melissa zelig" w:date="2021-04-19T13:20:00Z">
        <w:r w:rsidR="00B812BA">
          <w:t>Also</w:t>
        </w:r>
      </w:ins>
      <w:r w:rsidR="00F41DFD">
        <w:t xml:space="preserve">, the </w:t>
      </w:r>
      <w:r w:rsidR="00230B11">
        <w:t xml:space="preserve">CoolAdvantage Plus </w:t>
      </w:r>
      <w:r w:rsidR="00F41DFD">
        <w:t xml:space="preserve">precision </w:t>
      </w:r>
      <w:r w:rsidR="00D85FF3" w:rsidRPr="000A4E86">
        <w:rPr>
          <w:u w:val="single"/>
          <w:rPrChange w:id="101" w:author="melissa zelig" w:date="2021-04-19T13:28:00Z">
            <w:rPr/>
          </w:rPrChange>
        </w:rPr>
        <w:t>reduce</w:t>
      </w:r>
      <w:r w:rsidR="00F41DFD" w:rsidRPr="000A4E86">
        <w:rPr>
          <w:u w:val="single"/>
          <w:rPrChange w:id="102" w:author="melissa zelig" w:date="2021-04-19T13:28:00Z">
            <w:rPr/>
          </w:rPrChange>
        </w:rPr>
        <w:t xml:space="preserve">s </w:t>
      </w:r>
      <w:r w:rsidR="00EB2C6F" w:rsidRPr="000A4E86">
        <w:rPr>
          <w:u w:val="single"/>
          <w:rPrChange w:id="103" w:author="melissa zelig" w:date="2021-04-19T13:28:00Z">
            <w:rPr/>
          </w:rPrChange>
        </w:rPr>
        <w:t xml:space="preserve">Coolsculpting </w:t>
      </w:r>
      <w:r w:rsidR="00F41DFD" w:rsidRPr="000A4E86">
        <w:rPr>
          <w:u w:val="single"/>
          <w:rPrChange w:id="104" w:author="melissa zelig" w:date="2021-04-19T13:28:00Z">
            <w:rPr/>
          </w:rPrChange>
        </w:rPr>
        <w:t>treatment costs</w:t>
      </w:r>
      <w:r w:rsidR="00F41DFD">
        <w:t xml:space="preserve"> since it is so efficient. </w:t>
      </w:r>
    </w:p>
    <w:p w14:paraId="2C98CD93" w14:textId="54C0151B" w:rsidR="00230B11" w:rsidRDefault="00D64B21" w:rsidP="00D64B21">
      <w:pPr>
        <w:pStyle w:val="Heading2"/>
      </w:pPr>
      <w:r>
        <w:t>CoolMini</w:t>
      </w:r>
    </w:p>
    <w:p w14:paraId="6F380FB9" w14:textId="2177370E" w:rsidR="00D64B21" w:rsidRDefault="00D64B21" w:rsidP="00D64B21">
      <w:r>
        <w:t xml:space="preserve">CoolMini is used to treat smaller areas of the body </w:t>
      </w:r>
      <w:r w:rsidR="00F41DFD">
        <w:t>such as</w:t>
      </w:r>
      <w:r>
        <w:t xml:space="preserve"> the double chin, neck, armpits, and knees. This tiny applicator can work wonders </w:t>
      </w:r>
      <w:del w:id="105" w:author="melissa zelig" w:date="2021-04-19T13:20:00Z">
        <w:r w:rsidDel="00B812BA">
          <w:delText xml:space="preserve">on </w:delText>
        </w:r>
      </w:del>
      <w:ins w:id="106" w:author="melissa zelig" w:date="2021-04-19T13:20:00Z">
        <w:r w:rsidR="00B812BA">
          <w:t xml:space="preserve">in </w:t>
        </w:r>
      </w:ins>
      <w:r>
        <w:t>these difficult</w:t>
      </w:r>
      <w:del w:id="107" w:author="melissa zelig" w:date="2021-04-19T13:21:00Z">
        <w:r w:rsidDel="00B812BA">
          <w:delText xml:space="preserve"> </w:delText>
        </w:r>
        <w:r w:rsidR="00237CC9" w:rsidDel="00B812BA">
          <w:delText xml:space="preserve">to </w:delText>
        </w:r>
      </w:del>
      <w:ins w:id="108" w:author="melissa zelig" w:date="2021-04-19T13:21:00Z">
        <w:r w:rsidR="00B812BA">
          <w:t>-to-</w:t>
        </w:r>
      </w:ins>
      <w:r w:rsidR="00237CC9">
        <w:t xml:space="preserve">reach </w:t>
      </w:r>
      <w:r>
        <w:t>areas</w:t>
      </w:r>
      <w:r w:rsidR="00237CC9">
        <w:t xml:space="preserve">. Treatments with the </w:t>
      </w:r>
      <w:r w:rsidR="00237CC9">
        <w:lastRenderedPageBreak/>
        <w:t xml:space="preserve">CoolMini </w:t>
      </w:r>
      <w:ins w:id="109" w:author="melissa zelig" w:date="2021-04-19T13:15:00Z">
        <w:r w:rsidR="003B4732">
          <w:t>for double chins typically take 90</w:t>
        </w:r>
      </w:ins>
      <w:del w:id="110" w:author="melissa zelig" w:date="2021-04-19T13:15:00Z">
        <w:r w:rsidR="00237CC9" w:rsidDel="003B4732">
          <w:delText>range about</w:delText>
        </w:r>
        <w:r w:rsidDel="003B4732">
          <w:delText xml:space="preserve"> 45</w:delText>
        </w:r>
      </w:del>
      <w:r>
        <w:t xml:space="preserve"> minutes. </w:t>
      </w:r>
      <w:r w:rsidR="006E08EB">
        <w:t>The small vacuum cup i</w:t>
      </w:r>
      <w:r w:rsidR="00237CC9">
        <w:t>s the ultimate solution for</w:t>
      </w:r>
      <w:r w:rsidR="006E08EB">
        <w:t xml:space="preserve"> </w:t>
      </w:r>
      <w:ins w:id="111" w:author="melissa zelig" w:date="2021-04-19T13:21:00Z">
        <w:r w:rsidR="00B812BA">
          <w:t xml:space="preserve">a </w:t>
        </w:r>
      </w:ins>
      <w:r w:rsidR="006E08EB">
        <w:t>double chin</w:t>
      </w:r>
      <w:r w:rsidR="00237CC9">
        <w:t xml:space="preserve"> or submental fat</w:t>
      </w:r>
      <w:r w:rsidR="006E08EB">
        <w:t>.</w:t>
      </w:r>
    </w:p>
    <w:p w14:paraId="21B10FE2" w14:textId="6841B124" w:rsidR="006E08EB" w:rsidRDefault="00915894" w:rsidP="00915894">
      <w:pPr>
        <w:pStyle w:val="Heading2"/>
      </w:pPr>
      <w:r>
        <w:t>CoolSmooth Pro</w:t>
      </w:r>
    </w:p>
    <w:p w14:paraId="3B358E64" w14:textId="53E91B56" w:rsidR="00915894" w:rsidRDefault="00237CC9" w:rsidP="00915894">
      <w:pPr>
        <w:rPr>
          <w:ins w:id="112" w:author="melissa zelig" w:date="2021-04-19T13:28:00Z"/>
        </w:rPr>
      </w:pPr>
      <w:r>
        <w:t>Unlike the other Coolsculpting applicators, the CoolSmooth Pro does not use a suction cup. Because of that,</w:t>
      </w:r>
      <w:r w:rsidR="00915894">
        <w:t xml:space="preserve"> </w:t>
      </w:r>
      <w:r>
        <w:t>treatment times take</w:t>
      </w:r>
      <w:del w:id="113" w:author="melissa zelig" w:date="2021-04-19T13:21:00Z">
        <w:r w:rsidDel="00B812BA">
          <w:delText>s</w:delText>
        </w:r>
      </w:del>
      <w:r>
        <w:t xml:space="preserve"> a little bit longer. Still, during the </w:t>
      </w:r>
      <w:r w:rsidR="00915894">
        <w:t xml:space="preserve">75 minutes </w:t>
      </w:r>
      <w:r>
        <w:t xml:space="preserve">treatment </w:t>
      </w:r>
      <w:r w:rsidR="00915894">
        <w:t xml:space="preserve">cycle, CoolSmooth Pro can treat </w:t>
      </w:r>
      <w:r>
        <w:t>thighs</w:t>
      </w:r>
      <w:del w:id="114" w:author="melissa zelig" w:date="2021-04-19T13:21:00Z">
        <w:r w:rsidDel="00B812BA">
          <w:delText>,</w:delText>
        </w:r>
      </w:del>
      <w:r>
        <w:t xml:space="preserve"> or abdomen with</w:t>
      </w:r>
      <w:del w:id="115" w:author="melissa zelig" w:date="2021-04-19T13:21:00Z">
        <w:r w:rsidDel="00B812BA">
          <w:delText xml:space="preserve"> </w:delText>
        </w:r>
      </w:del>
      <w:del w:id="116" w:author="melissa zelig" w:date="2021-04-19T13:16:00Z">
        <w:r w:rsidDel="003B4732">
          <w:delText>the</w:delText>
        </w:r>
      </w:del>
      <w:r>
        <w:t xml:space="preserve"> precise</w:t>
      </w:r>
      <w:r w:rsidR="00915894">
        <w:t xml:space="preserve"> efficiency. It is particularly helpful that this applicator can bend and reach the </w:t>
      </w:r>
      <w:del w:id="117" w:author="melissa zelig" w:date="2021-04-19T13:21:00Z">
        <w:r w:rsidR="00915894" w:rsidDel="00B812BA">
          <w:delText xml:space="preserve">difficult </w:delText>
        </w:r>
      </w:del>
      <w:ins w:id="118" w:author="melissa zelig" w:date="2021-04-19T13:21:00Z">
        <w:r w:rsidR="00B812BA">
          <w:t xml:space="preserve">complex </w:t>
        </w:r>
      </w:ins>
      <w:r w:rsidR="00915894">
        <w:t xml:space="preserve">parts of the body. </w:t>
      </w:r>
      <w:r w:rsidR="000C71FE">
        <w:t>The CoolSmooth Pro is</w:t>
      </w:r>
      <w:r w:rsidR="00BD07F9">
        <w:t xml:space="preserve"> typically used for non-pinchable fat. CoolSmooth Pro warms the fat before freezing it</w:t>
      </w:r>
      <w:r w:rsidR="000C71FE">
        <w:t>. This makes</w:t>
      </w:r>
      <w:r w:rsidR="00BD07F9">
        <w:t xml:space="preserve"> it easier to treat dense fat</w:t>
      </w:r>
      <w:r w:rsidR="000C71FE">
        <w:t xml:space="preserve"> such as</w:t>
      </w:r>
      <w:r w:rsidR="00F040CA">
        <w:t xml:space="preserve"> that of outer thighs.</w:t>
      </w:r>
    </w:p>
    <w:p w14:paraId="30CA84AA" w14:textId="042911EF" w:rsidR="000A4E86" w:rsidRPr="000A4E86" w:rsidRDefault="000A4E86" w:rsidP="000A4E86">
      <w:pPr>
        <w:jc w:val="right"/>
        <w:rPr>
          <w:u w:val="single"/>
          <w:rPrChange w:id="119" w:author="melissa zelig" w:date="2021-04-19T13:29:00Z">
            <w:rPr/>
          </w:rPrChange>
        </w:rPr>
        <w:pPrChange w:id="120" w:author="melissa zelig" w:date="2021-04-19T13:29:00Z">
          <w:pPr/>
        </w:pPrChange>
      </w:pPr>
      <w:ins w:id="121" w:author="melissa zelig" w:date="2021-04-19T13:28:00Z">
        <w:r w:rsidRPr="000A4E86">
          <w:rPr>
            <w:u w:val="single"/>
            <w:rPrChange w:id="122" w:author="melissa zelig" w:date="2021-04-19T13:29:00Z">
              <w:rPr/>
            </w:rPrChange>
          </w:rPr>
          <w:t>See before and af</w:t>
        </w:r>
      </w:ins>
      <w:ins w:id="123" w:author="melissa zelig" w:date="2021-04-19T13:29:00Z">
        <w:r w:rsidRPr="000A4E86">
          <w:rPr>
            <w:u w:val="single"/>
            <w:rPrChange w:id="124" w:author="melissa zelig" w:date="2021-04-19T13:29:00Z">
              <w:rPr/>
            </w:rPrChange>
          </w:rPr>
          <w:t>ter images &gt;&gt;</w:t>
        </w:r>
      </w:ins>
    </w:p>
    <w:p w14:paraId="5563F3C5" w14:textId="211BC0E2" w:rsidR="00F040CA" w:rsidRDefault="00C77EA5" w:rsidP="00C77EA5">
      <w:pPr>
        <w:pStyle w:val="Heading2"/>
      </w:pPr>
      <w:r>
        <w:t xml:space="preserve">CoolSculpting </w:t>
      </w:r>
      <w:del w:id="125" w:author="melissa zelig" w:date="2021-04-19T13:16:00Z">
        <w:r w:rsidR="00237CC9" w:rsidDel="003B4732">
          <w:delText xml:space="preserve">&amp; Coolsculpting </w:delText>
        </w:r>
        <w:r w:rsidDel="003B4732">
          <w:delText>Applicators</w:delText>
        </w:r>
        <w:r w:rsidR="00237CC9" w:rsidDel="003B4732">
          <w:delText xml:space="preserve"> </w:delText>
        </w:r>
      </w:del>
      <w:r w:rsidR="00237CC9">
        <w:t>Near Me</w:t>
      </w:r>
    </w:p>
    <w:p w14:paraId="53AB70F0" w14:textId="0D5FE3A0" w:rsidR="00237CC9" w:rsidRDefault="00237CC9" w:rsidP="00C77EA5"/>
    <w:p w14:paraId="03716411" w14:textId="2F3544E0" w:rsidR="00C77EA5" w:rsidRPr="00C77EA5" w:rsidRDefault="00237CC9" w:rsidP="003B4732">
      <w:r w:rsidRPr="00125412">
        <w:rPr>
          <w:rPrChange w:id="126" w:author="melissa zelig" w:date="2021-04-19T13:27:00Z">
            <w:rPr/>
          </w:rPrChange>
        </w:rPr>
        <w:t xml:space="preserve">For those who are ready to begin toning and reshaping their bodies, Coolsculpting </w:t>
      </w:r>
      <w:r w:rsidR="000C71FE" w:rsidRPr="00125412">
        <w:rPr>
          <w:rPrChange w:id="127" w:author="melissa zelig" w:date="2021-04-19T13:27:00Z">
            <w:rPr/>
          </w:rPrChange>
        </w:rPr>
        <w:t xml:space="preserve">may be </w:t>
      </w:r>
      <w:r w:rsidRPr="00125412">
        <w:rPr>
          <w:rPrChange w:id="128" w:author="melissa zelig" w:date="2021-04-19T13:27:00Z">
            <w:rPr/>
          </w:rPrChange>
        </w:rPr>
        <w:t xml:space="preserve">the answer. </w:t>
      </w:r>
      <w:ins w:id="129" w:author="melissa zelig" w:date="2021-04-19T13:26:00Z">
        <w:r w:rsidR="00125412" w:rsidRPr="00125412">
          <w:rPr>
            <w:rPrChange w:id="130" w:author="melissa zelig" w:date="2021-04-19T13:27:00Z">
              <w:rPr>
                <w:rFonts w:ascii="Arial" w:hAnsi="Arial" w:cs="Arial"/>
                <w:color w:val="FF0000"/>
                <w:sz w:val="28"/>
                <w:szCs w:val="28"/>
              </w:rPr>
            </w:rPrChange>
          </w:rPr>
          <w:t>La Fleur Medispa &amp; Aesthetics</w:t>
        </w:r>
        <w:r w:rsidR="00125412" w:rsidRPr="00125412" w:rsidDel="00125412">
          <w:rPr>
            <w:rPrChange w:id="131" w:author="melissa zelig" w:date="2021-04-19T13:27:00Z">
              <w:rPr/>
            </w:rPrChange>
          </w:rPr>
          <w:t xml:space="preserve"> </w:t>
        </w:r>
      </w:ins>
      <w:moveToRangeStart w:id="132" w:author="melissa zelig" w:date="2021-04-19T13:17:00Z" w:name="move69730658"/>
      <w:moveTo w:id="133" w:author="melissa zelig" w:date="2021-04-19T13:17:00Z">
        <w:del w:id="134" w:author="melissa zelig" w:date="2021-04-19T13:26:00Z">
          <w:r w:rsidR="003B4732" w:rsidRPr="00125412" w:rsidDel="00125412">
            <w:rPr>
              <w:rPrChange w:id="135" w:author="melissa zelig" w:date="2021-04-19T13:27:00Z">
                <w:rPr/>
              </w:rPrChange>
            </w:rPr>
            <w:delText xml:space="preserve">______ </w:delText>
          </w:r>
        </w:del>
        <w:r w:rsidR="003B4732" w:rsidRPr="00125412">
          <w:rPr>
            <w:rPrChange w:id="136" w:author="melissa zelig" w:date="2021-04-19T13:27:00Z">
              <w:rPr/>
            </w:rPrChange>
          </w:rPr>
          <w:t>has the latest Coolsculpting applicators to help destroy fat in any part of your body</w:t>
        </w:r>
      </w:moveTo>
      <w:ins w:id="137" w:author="melissa zelig" w:date="2021-04-19T13:17:00Z">
        <w:r w:rsidR="003B4732" w:rsidRPr="00125412">
          <w:rPr>
            <w:rPrChange w:id="138" w:author="melissa zelig" w:date="2021-04-19T13:27:00Z">
              <w:rPr/>
            </w:rPrChange>
          </w:rPr>
          <w:t xml:space="preserve">. </w:t>
        </w:r>
        <w:r w:rsidR="003B4732" w:rsidRPr="00125412">
          <w:rPr>
            <w:u w:val="single"/>
            <w:rPrChange w:id="139" w:author="melissa zelig" w:date="2021-04-19T13:27:00Z">
              <w:rPr/>
            </w:rPrChange>
          </w:rPr>
          <w:t>Our 5-star reviews and positive testimonials</w:t>
        </w:r>
        <w:r w:rsidR="003B4732" w:rsidRPr="00125412">
          <w:rPr>
            <w:rPrChange w:id="140" w:author="melissa zelig" w:date="2021-04-19T13:27:00Z">
              <w:rPr/>
            </w:rPrChange>
          </w:rPr>
          <w:t xml:space="preserve"> attest </w:t>
        </w:r>
      </w:ins>
      <w:ins w:id="141" w:author="melissa zelig" w:date="2021-04-19T13:21:00Z">
        <w:r w:rsidR="00B812BA" w:rsidRPr="00125412">
          <w:rPr>
            <w:rPrChange w:id="142" w:author="melissa zelig" w:date="2021-04-19T13:27:00Z">
              <w:rPr/>
            </w:rPrChange>
          </w:rPr>
          <w:t xml:space="preserve">to </w:t>
        </w:r>
      </w:ins>
      <w:ins w:id="143" w:author="melissa zelig" w:date="2021-04-19T13:17:00Z">
        <w:r w:rsidR="003B4732" w:rsidRPr="00125412">
          <w:rPr>
            <w:rPrChange w:id="144" w:author="melissa zelig" w:date="2021-04-19T13:27:00Z">
              <w:rPr/>
            </w:rPrChange>
          </w:rPr>
          <w:t xml:space="preserve">why </w:t>
        </w:r>
      </w:ins>
      <w:ins w:id="145" w:author="melissa zelig" w:date="2021-04-19T13:27:00Z">
        <w:r w:rsidR="00125412" w:rsidRPr="00125412">
          <w:rPr>
            <w:rPrChange w:id="146" w:author="melissa zelig" w:date="2021-04-19T13:27:00Z">
              <w:rPr>
                <w:rFonts w:ascii="Arial" w:hAnsi="Arial" w:cs="Arial"/>
                <w:color w:val="FF0000"/>
                <w:sz w:val="28"/>
                <w:szCs w:val="28"/>
              </w:rPr>
            </w:rPrChange>
          </w:rPr>
          <w:t>La Fleur Medispa &amp; Aesthetics</w:t>
        </w:r>
      </w:ins>
      <w:ins w:id="147" w:author="melissa zelig" w:date="2021-04-19T13:18:00Z">
        <w:r w:rsidR="003B4732" w:rsidRPr="00125412">
          <w:rPr>
            <w:rPrChange w:id="148" w:author="melissa zelig" w:date="2021-04-19T13:27:00Z">
              <w:rPr/>
            </w:rPrChange>
          </w:rPr>
          <w:t xml:space="preserve"> is the top CoolSculpting provider in </w:t>
        </w:r>
      </w:ins>
      <w:ins w:id="149" w:author="melissa zelig" w:date="2021-04-19T13:27:00Z">
        <w:r w:rsidR="00125412" w:rsidRPr="00125412">
          <w:rPr>
            <w:rPrChange w:id="150" w:author="melissa zelig" w:date="2021-04-19T13:27:00Z">
              <w:rPr/>
            </w:rPrChange>
          </w:rPr>
          <w:t>Shrewsbury, NJ</w:t>
        </w:r>
      </w:ins>
      <w:ins w:id="151" w:author="melissa zelig" w:date="2021-04-19T13:21:00Z">
        <w:r w:rsidR="00B812BA" w:rsidRPr="00125412">
          <w:rPr>
            <w:rPrChange w:id="152" w:author="melissa zelig" w:date="2021-04-19T13:27:00Z">
              <w:rPr/>
            </w:rPrChange>
          </w:rPr>
          <w:t xml:space="preserve">. </w:t>
        </w:r>
      </w:ins>
      <w:moveTo w:id="153" w:author="melissa zelig" w:date="2021-04-19T13:17:00Z">
        <w:del w:id="154" w:author="melissa zelig" w:date="2021-04-19T13:17:00Z">
          <w:r w:rsidR="003B4732" w:rsidRPr="00125412" w:rsidDel="003B4732">
            <w:rPr>
              <w:rPrChange w:id="155" w:author="melissa zelig" w:date="2021-04-19T13:27:00Z">
                <w:rPr/>
              </w:rPrChange>
            </w:rPr>
            <w:delText>.</w:delText>
          </w:r>
        </w:del>
      </w:moveTo>
      <w:moveToRangeEnd w:id="132"/>
      <w:del w:id="156" w:author="melissa zelig" w:date="2021-04-19T13:16:00Z">
        <w:r w:rsidRPr="00125412" w:rsidDel="003B4732">
          <w:rPr>
            <w:rPrChange w:id="157" w:author="melissa zelig" w:date="2021-04-19T13:27:00Z">
              <w:rPr/>
            </w:rPrChange>
          </w:rPr>
          <w:delText xml:space="preserve">Finding a top rated Coolsculpting provider in your area is easier than ever. _______ </w:delText>
        </w:r>
      </w:del>
      <w:del w:id="158" w:author="melissa zelig" w:date="2021-04-19T13:18:00Z">
        <w:r w:rsidRPr="00125412" w:rsidDel="003B4732">
          <w:rPr>
            <w:rPrChange w:id="159" w:author="melissa zelig" w:date="2021-04-19T13:27:00Z">
              <w:rPr/>
            </w:rPrChange>
          </w:rPr>
          <w:delText xml:space="preserve">is a premier Coolsculpting provider in the ______area. </w:delText>
        </w:r>
        <w:r w:rsidR="000C71FE" w:rsidRPr="00125412" w:rsidDel="003B4732">
          <w:rPr>
            <w:rPrChange w:id="160" w:author="melissa zelig" w:date="2021-04-19T13:27:00Z">
              <w:rPr/>
            </w:rPrChange>
          </w:rPr>
          <w:delText xml:space="preserve">There are dozens </w:delText>
        </w:r>
      </w:del>
      <w:del w:id="161" w:author="melissa zelig" w:date="2021-04-19T13:17:00Z">
        <w:r w:rsidR="000C71FE" w:rsidRPr="00125412" w:rsidDel="003B4732">
          <w:rPr>
            <w:rPrChange w:id="162" w:author="melissa zelig" w:date="2021-04-19T13:27:00Z">
              <w:rPr/>
            </w:rPrChange>
          </w:rPr>
          <w:delText xml:space="preserve">of 5-star reviews and positive testimonials </w:delText>
        </w:r>
      </w:del>
      <w:del w:id="163" w:author="melissa zelig" w:date="2021-04-19T13:18:00Z">
        <w:r w:rsidR="000C71FE" w:rsidRPr="00125412" w:rsidDel="003B4732">
          <w:rPr>
            <w:rPrChange w:id="164" w:author="melissa zelig" w:date="2021-04-19T13:27:00Z">
              <w:rPr/>
            </w:rPrChange>
          </w:rPr>
          <w:delText xml:space="preserve">from previous Coolsculpting customers. They attest to how ______ is regarded as a top rated Coolsculpting provider. </w:delText>
        </w:r>
      </w:del>
      <w:moveFromRangeStart w:id="165" w:author="melissa zelig" w:date="2021-04-19T13:17:00Z" w:name="move69730658"/>
      <w:moveFrom w:id="166" w:author="melissa zelig" w:date="2021-04-19T13:17:00Z">
        <w:del w:id="167" w:author="melissa zelig" w:date="2021-04-19T13:18:00Z">
          <w:r w:rsidR="000C71FE" w:rsidRPr="00125412" w:rsidDel="003B4732">
            <w:rPr>
              <w:rPrChange w:id="168" w:author="melissa zelig" w:date="2021-04-19T13:27:00Z">
                <w:rPr/>
              </w:rPrChange>
            </w:rPr>
            <w:delText>______ has</w:delText>
          </w:r>
          <w:r w:rsidRPr="00125412" w:rsidDel="003B4732">
            <w:rPr>
              <w:rPrChange w:id="169" w:author="melissa zelig" w:date="2021-04-19T13:27:00Z">
                <w:rPr/>
              </w:rPrChange>
            </w:rPr>
            <w:delText xml:space="preserve"> the latest Coolsculpting applicators to help destroy fat in any part of your body.</w:delText>
          </w:r>
        </w:del>
        <w:r w:rsidRPr="00125412" w:rsidDel="003B4732">
          <w:rPr>
            <w:rPrChange w:id="170" w:author="melissa zelig" w:date="2021-04-19T13:27:00Z">
              <w:rPr/>
            </w:rPrChange>
          </w:rPr>
          <w:t xml:space="preserve"> </w:t>
        </w:r>
      </w:moveFrom>
      <w:moveFromRangeEnd w:id="165"/>
      <w:r w:rsidRPr="00125412">
        <w:rPr>
          <w:rPrChange w:id="171" w:author="melissa zelig" w:date="2021-04-19T13:27:00Z">
            <w:rPr/>
          </w:rPrChange>
        </w:rPr>
        <w:t>Schedule your free Coolsculpting consul</w:t>
      </w:r>
      <w:ins w:id="172" w:author="melissa zelig" w:date="2021-04-19T13:21:00Z">
        <w:r w:rsidR="00B812BA" w:rsidRPr="00125412">
          <w:rPr>
            <w:rPrChange w:id="173" w:author="melissa zelig" w:date="2021-04-19T13:27:00Z">
              <w:rPr/>
            </w:rPrChange>
          </w:rPr>
          <w:t>t</w:t>
        </w:r>
      </w:ins>
      <w:r w:rsidRPr="00125412">
        <w:rPr>
          <w:rPrChange w:id="174" w:author="melissa zelig" w:date="2021-04-19T13:27:00Z">
            <w:rPr/>
          </w:rPrChange>
        </w:rPr>
        <w:t xml:space="preserve">ation today. </w:t>
      </w:r>
      <w:del w:id="175" w:author="melissa zelig" w:date="2021-04-19T13:18:00Z">
        <w:r w:rsidRPr="00125412" w:rsidDel="003B4732">
          <w:rPr>
            <w:rPrChange w:id="176" w:author="melissa zelig" w:date="2021-04-19T13:27:00Z">
              <w:rPr/>
            </w:rPrChange>
          </w:rPr>
          <w:delText>One of the Coolsculpting professionals at _____ will answer any of your questions or concerns.</w:delText>
        </w:r>
      </w:del>
      <w:ins w:id="177" w:author="melissa zelig" w:date="2021-04-19T13:18:00Z">
        <w:r w:rsidR="003B4732" w:rsidRPr="00125412">
          <w:rPr>
            <w:rPrChange w:id="178" w:author="melissa zelig" w:date="2021-04-19T13:27:00Z">
              <w:rPr/>
            </w:rPrChange>
          </w:rPr>
          <w:t xml:space="preserve">Call us at </w:t>
        </w:r>
      </w:ins>
      <w:ins w:id="179" w:author="melissa zelig" w:date="2021-04-19T13:27:00Z">
        <w:r w:rsidR="00125412" w:rsidRPr="00125412">
          <w:rPr>
            <w:rPrChange w:id="180" w:author="melissa zelig" w:date="2021-04-19T13:27:00Z">
              <w:rPr>
                <w:rFonts w:ascii="Arial" w:hAnsi="Arial" w:cs="Arial"/>
                <w:sz w:val="20"/>
                <w:szCs w:val="20"/>
              </w:rPr>
            </w:rPrChange>
          </w:rPr>
          <w:t>(</w:t>
        </w:r>
        <w:r w:rsidR="00125412">
          <w:rPr>
            <w:rFonts w:ascii="Arial" w:hAnsi="Arial" w:cs="Arial"/>
            <w:sz w:val="20"/>
            <w:szCs w:val="20"/>
          </w:rPr>
          <w:t>732) 365-4085</w:t>
        </w:r>
        <w:r w:rsidR="00125412">
          <w:t xml:space="preserve"> </w:t>
        </w:r>
      </w:ins>
      <w:ins w:id="181" w:author="melissa zelig" w:date="2021-04-19T13:18:00Z">
        <w:r w:rsidR="003B4732">
          <w:t>or fill out an online contact form.</w:t>
        </w:r>
      </w:ins>
      <w:r>
        <w:t xml:space="preserve"> </w:t>
      </w:r>
    </w:p>
    <w:p w14:paraId="11C9A50C" w14:textId="77777777" w:rsidR="00D02356" w:rsidRPr="004B6532" w:rsidRDefault="00D02356" w:rsidP="004B6532"/>
    <w:p w14:paraId="578D30F8" w14:textId="5DCC639B" w:rsidR="00E37C31" w:rsidRDefault="00E37C31" w:rsidP="00E37C31"/>
    <w:p w14:paraId="05161B56" w14:textId="77777777" w:rsidR="005C00BF" w:rsidRPr="00E37C31" w:rsidRDefault="005C00BF" w:rsidP="00E37C31"/>
    <w:sectPr w:rsidR="005C00BF" w:rsidRPr="00E37C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MTIwNzSxtDAwsDBW0lEKTi0uzszPAykwqQUA7IZ4hywAAAA="/>
  </w:docVars>
  <w:rsids>
    <w:rsidRoot w:val="00B04C6C"/>
    <w:rsid w:val="00002EA1"/>
    <w:rsid w:val="00014AC4"/>
    <w:rsid w:val="00026603"/>
    <w:rsid w:val="00054CA9"/>
    <w:rsid w:val="000605C9"/>
    <w:rsid w:val="000A4E86"/>
    <w:rsid w:val="000C71FE"/>
    <w:rsid w:val="000F4500"/>
    <w:rsid w:val="00125412"/>
    <w:rsid w:val="0014623E"/>
    <w:rsid w:val="00230B11"/>
    <w:rsid w:val="00237CC9"/>
    <w:rsid w:val="002F054B"/>
    <w:rsid w:val="002F39BA"/>
    <w:rsid w:val="003716D7"/>
    <w:rsid w:val="00375A2A"/>
    <w:rsid w:val="003954CA"/>
    <w:rsid w:val="003B4732"/>
    <w:rsid w:val="003B65C6"/>
    <w:rsid w:val="00424438"/>
    <w:rsid w:val="00476CE9"/>
    <w:rsid w:val="004B6532"/>
    <w:rsid w:val="004E7761"/>
    <w:rsid w:val="0050450F"/>
    <w:rsid w:val="00511785"/>
    <w:rsid w:val="00523E20"/>
    <w:rsid w:val="005B7A2E"/>
    <w:rsid w:val="005C00BF"/>
    <w:rsid w:val="005F68FC"/>
    <w:rsid w:val="006702E0"/>
    <w:rsid w:val="006B6E63"/>
    <w:rsid w:val="006E08EB"/>
    <w:rsid w:val="00744A75"/>
    <w:rsid w:val="007E56EB"/>
    <w:rsid w:val="008B5772"/>
    <w:rsid w:val="00915894"/>
    <w:rsid w:val="00984EE8"/>
    <w:rsid w:val="009A0B4D"/>
    <w:rsid w:val="00A37B2E"/>
    <w:rsid w:val="00B04C6C"/>
    <w:rsid w:val="00B75392"/>
    <w:rsid w:val="00B812BA"/>
    <w:rsid w:val="00BD07F9"/>
    <w:rsid w:val="00BD1BA2"/>
    <w:rsid w:val="00BF2D34"/>
    <w:rsid w:val="00C77EA5"/>
    <w:rsid w:val="00CD1CA7"/>
    <w:rsid w:val="00D02356"/>
    <w:rsid w:val="00D0533F"/>
    <w:rsid w:val="00D64B21"/>
    <w:rsid w:val="00D85FF3"/>
    <w:rsid w:val="00DB6C03"/>
    <w:rsid w:val="00DE362F"/>
    <w:rsid w:val="00E2278C"/>
    <w:rsid w:val="00E37C31"/>
    <w:rsid w:val="00EB2C6F"/>
    <w:rsid w:val="00EF44CB"/>
    <w:rsid w:val="00F040CA"/>
    <w:rsid w:val="00F41DFD"/>
    <w:rsid w:val="00F6169E"/>
    <w:rsid w:val="00FA6539"/>
    <w:rsid w:val="00FB78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4C7FE"/>
  <w15:docId w15:val="{4B79A4F9-525C-401D-BD0B-F179DF896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0B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5A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B4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5A2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03</Words>
  <Characters>458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 Thakkar</dc:creator>
  <cp:lastModifiedBy>melissa zelig</cp:lastModifiedBy>
  <cp:revision>2</cp:revision>
  <dcterms:created xsi:type="dcterms:W3CDTF">2021-04-19T19:30:00Z</dcterms:created>
  <dcterms:modified xsi:type="dcterms:W3CDTF">2021-04-19T19:30:00Z</dcterms:modified>
</cp:coreProperties>
</file>